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41AB" w:rsidRPr="0036513A" w:rsidRDefault="0013180B" w:rsidP="001B557C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OGRAM K</w:t>
      </w:r>
      <w:r w:rsidR="001B557C" w:rsidRPr="0036513A">
        <w:rPr>
          <w:rFonts w:ascii="Times New Roman" w:hAnsi="Times New Roman" w:cs="Times New Roman"/>
          <w:b/>
        </w:rPr>
        <w:t>SZTAŁCENIA</w:t>
      </w:r>
    </w:p>
    <w:p w:rsidR="001B557C" w:rsidRPr="0036513A" w:rsidRDefault="001B557C" w:rsidP="001B557C">
      <w:pPr>
        <w:jc w:val="both"/>
        <w:rPr>
          <w:rFonts w:ascii="Times New Roman" w:hAnsi="Times New Roman" w:cs="Times New Roman"/>
          <w:b/>
        </w:rPr>
      </w:pPr>
    </w:p>
    <w:p w:rsidR="001B557C" w:rsidRPr="0036513A" w:rsidRDefault="001B557C" w:rsidP="001B557C">
      <w:pPr>
        <w:jc w:val="both"/>
        <w:rPr>
          <w:rFonts w:ascii="Times New Roman" w:hAnsi="Times New Roman" w:cs="Times New Roman"/>
          <w:b/>
        </w:rPr>
      </w:pPr>
      <w:r w:rsidRPr="0036513A">
        <w:rPr>
          <w:rFonts w:ascii="Times New Roman" w:hAnsi="Times New Roman" w:cs="Times New Roman"/>
          <w:b/>
        </w:rPr>
        <w:t>Wiedza ogólna</w:t>
      </w:r>
    </w:p>
    <w:p w:rsidR="001B557C" w:rsidRPr="0036513A" w:rsidRDefault="001B557C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W trakcie studiów student zdobywa wiedzę ogólną na podstawie takich przedmiotów jak: wstęp do językoznawstwa, wstęp do literaturoznawstwa, filozofia, logika, informatyka i akwizycja języka.</w:t>
      </w:r>
    </w:p>
    <w:p w:rsidR="001B557C" w:rsidRPr="0036513A" w:rsidRDefault="001B557C" w:rsidP="001B557C">
      <w:pPr>
        <w:jc w:val="both"/>
        <w:rPr>
          <w:rFonts w:ascii="Times New Roman" w:hAnsi="Times New Roman" w:cs="Times New Roman"/>
        </w:rPr>
      </w:pPr>
    </w:p>
    <w:p w:rsidR="001B557C" w:rsidRPr="0036513A" w:rsidRDefault="001B557C" w:rsidP="001B557C">
      <w:pPr>
        <w:jc w:val="both"/>
        <w:rPr>
          <w:rFonts w:ascii="Times New Roman" w:hAnsi="Times New Roman" w:cs="Times New Roman"/>
          <w:b/>
        </w:rPr>
      </w:pPr>
      <w:r w:rsidRPr="0036513A">
        <w:rPr>
          <w:rFonts w:ascii="Times New Roman" w:hAnsi="Times New Roman" w:cs="Times New Roman"/>
          <w:b/>
        </w:rPr>
        <w:t>Wiedza specjalistyczna</w:t>
      </w:r>
    </w:p>
    <w:p w:rsidR="001B557C" w:rsidRPr="0036513A" w:rsidRDefault="001B557C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Na kierunku filologia koreańska</w:t>
      </w:r>
      <w:r w:rsidR="004D6594">
        <w:rPr>
          <w:rFonts w:ascii="Times New Roman" w:hAnsi="Times New Roman" w:cs="Times New Roman"/>
        </w:rPr>
        <w:t xml:space="preserve"> studia wieczorowe</w:t>
      </w:r>
      <w:bookmarkStart w:id="0" w:name="_GoBack"/>
      <w:bookmarkEnd w:id="0"/>
      <w:r w:rsidRPr="0036513A">
        <w:rPr>
          <w:rFonts w:ascii="Times New Roman" w:hAnsi="Times New Roman" w:cs="Times New Roman"/>
        </w:rPr>
        <w:t xml:space="preserve"> w </w:t>
      </w:r>
      <w:r w:rsidR="00C345CF">
        <w:rPr>
          <w:rFonts w:ascii="Times New Roman" w:hAnsi="Times New Roman" w:cs="Times New Roman"/>
        </w:rPr>
        <w:t>Zakładzie Filologii Koreańskiej</w:t>
      </w:r>
      <w:r w:rsidRPr="0036513A">
        <w:rPr>
          <w:rFonts w:ascii="Times New Roman" w:hAnsi="Times New Roman" w:cs="Times New Roman"/>
        </w:rPr>
        <w:t xml:space="preserve"> student zdobywa wiedzę specjalistyczną </w:t>
      </w:r>
      <w:r w:rsidR="004B3AB4" w:rsidRPr="0036513A">
        <w:rPr>
          <w:rFonts w:ascii="Times New Roman" w:hAnsi="Times New Roman" w:cs="Times New Roman"/>
        </w:rPr>
        <w:t>słuchająć następujących przemiotów:</w:t>
      </w:r>
    </w:p>
    <w:p w:rsidR="004B3AB4" w:rsidRPr="0036513A" w:rsidRDefault="004B3AB4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- Praktyczna nauka języka koreańskiego  (</w:t>
      </w:r>
      <w:r w:rsidR="00387A66">
        <w:rPr>
          <w:rFonts w:ascii="Times New Roman" w:hAnsi="Times New Roman" w:cs="Times New Roman"/>
        </w:rPr>
        <w:t>zajęcia ‘</w:t>
      </w:r>
      <w:r w:rsidRPr="0036513A">
        <w:rPr>
          <w:rFonts w:ascii="Times New Roman" w:hAnsi="Times New Roman" w:cs="Times New Roman"/>
        </w:rPr>
        <w:t>od zera</w:t>
      </w:r>
      <w:r w:rsidR="00387A66">
        <w:rPr>
          <w:rFonts w:ascii="Times New Roman" w:hAnsi="Times New Roman" w:cs="Times New Roman"/>
        </w:rPr>
        <w:t>’ z rodzimymi użytkownikami języka</w:t>
      </w:r>
      <w:r w:rsidRPr="0036513A">
        <w:rPr>
          <w:rFonts w:ascii="Times New Roman" w:hAnsi="Times New Roman" w:cs="Times New Roman"/>
        </w:rPr>
        <w:t>)</w:t>
      </w:r>
      <w:r w:rsidR="00387A66">
        <w:rPr>
          <w:rFonts w:ascii="Times New Roman" w:hAnsi="Times New Roman" w:cs="Times New Roman"/>
        </w:rPr>
        <w:t xml:space="preserve"> </w:t>
      </w:r>
      <w:r w:rsidR="00C345CF">
        <w:rPr>
          <w:rFonts w:ascii="Times New Roman" w:hAnsi="Times New Roman" w:cs="Times New Roman"/>
        </w:rPr>
        <w:t>z podziałem na bloki: Czytanie, Pisanie, Mówienie, Gramatyka, Prasa Koreańska</w:t>
      </w:r>
    </w:p>
    <w:p w:rsidR="004B3AB4" w:rsidRPr="0036513A" w:rsidRDefault="00882CDC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- Język</w:t>
      </w:r>
      <w:r w:rsidR="004B3AB4" w:rsidRPr="0036513A">
        <w:rPr>
          <w:rFonts w:ascii="Times New Roman" w:hAnsi="Times New Roman" w:cs="Times New Roman"/>
        </w:rPr>
        <w:t xml:space="preserve"> angielski (poziom średniozaawansowany)</w:t>
      </w:r>
    </w:p>
    <w:p w:rsidR="004B3AB4" w:rsidRPr="0036513A" w:rsidRDefault="004B3AB4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- Wstęp do koreanistyki</w:t>
      </w:r>
    </w:p>
    <w:p w:rsidR="004B3AB4" w:rsidRPr="0036513A" w:rsidRDefault="004B3AB4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- Wprowadzenie do sinogramów</w:t>
      </w:r>
    </w:p>
    <w:p w:rsidR="004B3AB4" w:rsidRPr="0036513A" w:rsidRDefault="004B3AB4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 xml:space="preserve">- </w:t>
      </w:r>
      <w:r w:rsidR="00882CDC" w:rsidRPr="0036513A">
        <w:rPr>
          <w:rFonts w:ascii="Times New Roman" w:hAnsi="Times New Roman" w:cs="Times New Roman"/>
        </w:rPr>
        <w:t>Historia literatury koreańskiej</w:t>
      </w:r>
    </w:p>
    <w:p w:rsidR="00882CDC" w:rsidRPr="0036513A" w:rsidRDefault="00882CDC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- Historia Korei</w:t>
      </w:r>
    </w:p>
    <w:p w:rsidR="00882CDC" w:rsidRPr="0036513A" w:rsidRDefault="00882CDC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- Gramatyka opisowa języka koreańskiego</w:t>
      </w:r>
    </w:p>
    <w:p w:rsidR="00882CDC" w:rsidRPr="0036513A" w:rsidRDefault="00882CDC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- Historia języka koreańskiego</w:t>
      </w:r>
    </w:p>
    <w:p w:rsidR="00882CDC" w:rsidRPr="0036513A" w:rsidRDefault="00882CDC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- Realioznawstwo koreańskie</w:t>
      </w:r>
    </w:p>
    <w:p w:rsidR="00882CDC" w:rsidRPr="0036513A" w:rsidRDefault="00882CDC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- Kultura obszaru językowego</w:t>
      </w:r>
    </w:p>
    <w:p w:rsidR="00882CDC" w:rsidRPr="0036513A" w:rsidRDefault="00882CDC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- Teoria i praktyka przekładu</w:t>
      </w:r>
    </w:p>
    <w:p w:rsidR="00882CDC" w:rsidRPr="0036513A" w:rsidRDefault="00882CDC" w:rsidP="001B557C">
      <w:pPr>
        <w:jc w:val="both"/>
        <w:rPr>
          <w:rFonts w:ascii="Times New Roman" w:hAnsi="Times New Roman" w:cs="Times New Roman"/>
        </w:rPr>
      </w:pPr>
      <w:r w:rsidRPr="0036513A">
        <w:rPr>
          <w:rFonts w:ascii="Times New Roman" w:hAnsi="Times New Roman" w:cs="Times New Roman"/>
        </w:rPr>
        <w:t>- Przedmiot fakultatywny (przygotowanie do egzaminu TOPIK, historia polityczna republiki Korei oraz inne)</w:t>
      </w:r>
    </w:p>
    <w:p w:rsidR="00882CDC" w:rsidRPr="0036513A" w:rsidRDefault="00882CDC" w:rsidP="001B557C">
      <w:pPr>
        <w:jc w:val="both"/>
        <w:rPr>
          <w:rFonts w:ascii="Times New Roman" w:hAnsi="Times New Roman" w:cs="Times New Roman"/>
        </w:rPr>
      </w:pPr>
    </w:p>
    <w:p w:rsidR="00882CDC" w:rsidRPr="0036513A" w:rsidRDefault="00882CDC" w:rsidP="00882CDC">
      <w:pPr>
        <w:jc w:val="center"/>
        <w:rPr>
          <w:rFonts w:ascii="Times New Roman" w:hAnsi="Times New Roman" w:cs="Times New Roman"/>
          <w:b/>
        </w:rPr>
      </w:pPr>
      <w:r w:rsidRPr="0036513A">
        <w:rPr>
          <w:rFonts w:ascii="Times New Roman" w:hAnsi="Times New Roman" w:cs="Times New Roman"/>
          <w:b/>
        </w:rPr>
        <w:t>STYPENDIA ZAGRANICZNE</w:t>
      </w:r>
    </w:p>
    <w:p w:rsidR="001B557C" w:rsidRPr="0013180B" w:rsidRDefault="00882CDC" w:rsidP="001B557C">
      <w:pPr>
        <w:jc w:val="both"/>
        <w:rPr>
          <w:rFonts w:ascii="Times New Roman" w:hAnsi="Times New Roman" w:cs="Times New Roman"/>
          <w:lang w:val="en-US"/>
        </w:rPr>
      </w:pPr>
      <w:r w:rsidRPr="0036513A">
        <w:rPr>
          <w:rFonts w:ascii="Times New Roman" w:hAnsi="Times New Roman" w:cs="Times New Roman"/>
        </w:rPr>
        <w:t>W ramach studiów student ma okazję wyjechać na wymianę międzynarodową semest</w:t>
      </w:r>
      <w:r w:rsidR="0036513A" w:rsidRPr="0036513A">
        <w:rPr>
          <w:rFonts w:ascii="Times New Roman" w:hAnsi="Times New Roman" w:cs="Times New Roman"/>
        </w:rPr>
        <w:t xml:space="preserve">ralną lub roczną lub podjąć studia w Republice Korei. </w:t>
      </w:r>
      <w:r w:rsidR="0036513A" w:rsidRPr="0013180B">
        <w:rPr>
          <w:rFonts w:ascii="Times New Roman" w:hAnsi="Times New Roman" w:cs="Times New Roman"/>
          <w:lang w:val="en-US"/>
        </w:rPr>
        <w:t>Współpracujemy z następującymi uniwersytetami:</w:t>
      </w:r>
    </w:p>
    <w:p w:rsidR="0036513A" w:rsidRPr="004A750C" w:rsidRDefault="0036513A" w:rsidP="0036513A">
      <w:pPr>
        <w:rPr>
          <w:rFonts w:ascii="Times New Roman" w:hAnsi="Times New Roman" w:cs="Times New Roman"/>
          <w:lang w:val="en-US"/>
        </w:rPr>
      </w:pPr>
      <w:r w:rsidRPr="004A750C">
        <w:rPr>
          <w:rFonts w:ascii="Times New Roman" w:hAnsi="Times New Roman" w:cs="Times New Roman"/>
          <w:lang w:val="en-US"/>
        </w:rPr>
        <w:t>HANKUK UNIVERSITY OF FOREIGN STUDIES</w:t>
      </w:r>
    </w:p>
    <w:p w:rsidR="0036513A" w:rsidRPr="004A750C" w:rsidRDefault="0036513A" w:rsidP="0036513A">
      <w:pPr>
        <w:rPr>
          <w:rFonts w:ascii="Times New Roman" w:hAnsi="Times New Roman" w:cs="Times New Roman"/>
          <w:lang w:val="en-US"/>
        </w:rPr>
      </w:pPr>
      <w:r w:rsidRPr="004A750C">
        <w:rPr>
          <w:rFonts w:ascii="Times New Roman" w:hAnsi="Times New Roman" w:cs="Times New Roman"/>
          <w:lang w:val="en-US"/>
        </w:rPr>
        <w:t>SEOUL DIGITAL UNIVERSITY</w:t>
      </w:r>
    </w:p>
    <w:p w:rsidR="0036513A" w:rsidRPr="004A750C" w:rsidRDefault="0036513A" w:rsidP="0036513A">
      <w:pPr>
        <w:rPr>
          <w:rFonts w:ascii="Times New Roman" w:hAnsi="Times New Roman" w:cs="Times New Roman"/>
          <w:lang w:val="en-US"/>
        </w:rPr>
      </w:pPr>
      <w:r w:rsidRPr="004A750C">
        <w:rPr>
          <w:rFonts w:ascii="Times New Roman" w:hAnsi="Times New Roman" w:cs="Times New Roman"/>
          <w:lang w:val="en-US"/>
        </w:rPr>
        <w:t>KOREAN NATIONAL OPEN UNIVERSITY</w:t>
      </w:r>
    </w:p>
    <w:p w:rsidR="0036513A" w:rsidRPr="004A750C" w:rsidRDefault="0036513A" w:rsidP="0036513A">
      <w:pPr>
        <w:rPr>
          <w:rFonts w:ascii="Times New Roman" w:hAnsi="Times New Roman" w:cs="Times New Roman"/>
          <w:lang w:val="en-US"/>
        </w:rPr>
      </w:pPr>
      <w:r w:rsidRPr="004A750C">
        <w:rPr>
          <w:rFonts w:ascii="Times New Roman" w:hAnsi="Times New Roman" w:cs="Times New Roman"/>
          <w:lang w:val="en-US"/>
        </w:rPr>
        <w:t>KYUNGHEE UNIVERSITY</w:t>
      </w:r>
    </w:p>
    <w:p w:rsidR="0036513A" w:rsidRPr="004A750C" w:rsidRDefault="0036513A" w:rsidP="0036513A">
      <w:pPr>
        <w:rPr>
          <w:rFonts w:ascii="Times New Roman" w:hAnsi="Times New Roman" w:cs="Times New Roman"/>
          <w:lang w:val="en-US"/>
        </w:rPr>
      </w:pPr>
      <w:r w:rsidRPr="004A750C">
        <w:rPr>
          <w:rFonts w:ascii="Times New Roman" w:hAnsi="Times New Roman" w:cs="Times New Roman"/>
          <w:lang w:val="en-US"/>
        </w:rPr>
        <w:t>KOREA BASIC SCIENCE INSTITUTE DAEJEON</w:t>
      </w:r>
    </w:p>
    <w:p w:rsidR="0036513A" w:rsidRPr="004A750C" w:rsidRDefault="0036513A" w:rsidP="0036513A">
      <w:pPr>
        <w:rPr>
          <w:rFonts w:ascii="Times New Roman" w:hAnsi="Times New Roman" w:cs="Times New Roman"/>
          <w:lang w:val="en-US"/>
        </w:rPr>
      </w:pPr>
      <w:r w:rsidRPr="004A750C">
        <w:rPr>
          <w:rFonts w:ascii="Times New Roman" w:hAnsi="Times New Roman" w:cs="Times New Roman"/>
          <w:lang w:val="en-US"/>
        </w:rPr>
        <w:t>BUSAN UNIVERSITY OF FOREIGN STUDIES</w:t>
      </w:r>
    </w:p>
    <w:p w:rsidR="0036513A" w:rsidRPr="004A750C" w:rsidRDefault="0036513A" w:rsidP="0036513A">
      <w:pPr>
        <w:rPr>
          <w:rFonts w:ascii="Times New Roman" w:hAnsi="Times New Roman" w:cs="Times New Roman"/>
          <w:lang w:val="en-US"/>
        </w:rPr>
      </w:pPr>
      <w:r w:rsidRPr="004A750C">
        <w:rPr>
          <w:rFonts w:ascii="Times New Roman" w:hAnsi="Times New Roman" w:cs="Times New Roman"/>
          <w:lang w:val="en-US"/>
        </w:rPr>
        <w:t>INHA UNIVERSITY</w:t>
      </w:r>
    </w:p>
    <w:p w:rsidR="0036513A" w:rsidRPr="0013180B" w:rsidRDefault="0036513A" w:rsidP="0036513A">
      <w:pPr>
        <w:rPr>
          <w:rFonts w:ascii="Times New Roman" w:hAnsi="Times New Roman" w:cs="Times New Roman"/>
        </w:rPr>
      </w:pPr>
      <w:r w:rsidRPr="0013180B">
        <w:rPr>
          <w:rFonts w:ascii="Times New Roman" w:hAnsi="Times New Roman" w:cs="Times New Roman"/>
        </w:rPr>
        <w:lastRenderedPageBreak/>
        <w:t>JEJU NATIONAL UNIVERSITY</w:t>
      </w:r>
    </w:p>
    <w:p w:rsidR="0036513A" w:rsidRDefault="0036513A" w:rsidP="0036513A">
      <w:pPr>
        <w:jc w:val="both"/>
        <w:rPr>
          <w:rFonts w:ascii="Times New Roman" w:hAnsi="Times New Roman" w:cs="Times New Roman"/>
        </w:rPr>
      </w:pPr>
      <w:r w:rsidRPr="004A750C">
        <w:rPr>
          <w:rFonts w:ascii="Times New Roman" w:hAnsi="Times New Roman" w:cs="Times New Roman"/>
        </w:rPr>
        <w:t>Dodatkowo student może wyjechać na bezpłatny letni lub zimowy kurs języka koreańskiego organizowany corocznie przez Academy of Korean Studies w Seulu. W ramach programu europejskiego CEEPUS student otrzymuje stypendium i ma możliwość studiowania oraz zbierania materiałów do pracy badawczej w ośrodkach koreanistycznych w Europie takich jak: University of Vienna</w:t>
      </w:r>
      <w:r w:rsidR="004A750C" w:rsidRPr="004A750C">
        <w:rPr>
          <w:rFonts w:ascii="Times New Roman" w:hAnsi="Times New Roman" w:cs="Times New Roman"/>
        </w:rPr>
        <w:t xml:space="preserve"> (Austria)</w:t>
      </w:r>
      <w:r w:rsidRPr="004A750C">
        <w:rPr>
          <w:rFonts w:ascii="Times New Roman" w:hAnsi="Times New Roman" w:cs="Times New Roman"/>
        </w:rPr>
        <w:t>, St. Kliment Ohridski Sofia University</w:t>
      </w:r>
      <w:r w:rsidR="004A750C" w:rsidRPr="004A750C">
        <w:rPr>
          <w:rFonts w:ascii="Times New Roman" w:hAnsi="Times New Roman" w:cs="Times New Roman"/>
        </w:rPr>
        <w:t xml:space="preserve"> (Bługaria)</w:t>
      </w:r>
      <w:r w:rsidRPr="004A750C">
        <w:rPr>
          <w:rFonts w:ascii="Times New Roman" w:hAnsi="Times New Roman" w:cs="Times New Roman"/>
        </w:rPr>
        <w:t xml:space="preserve">, </w:t>
      </w:r>
      <w:r w:rsidR="004A750C" w:rsidRPr="004A750C">
        <w:rPr>
          <w:rFonts w:ascii="Times New Roman" w:hAnsi="Times New Roman" w:cs="Times New Roman"/>
        </w:rPr>
        <w:t xml:space="preserve">Charles University (Czechy), Palacký University Olomouc (Czechy), Eötvös Loránd University (Węgry), The University of Bucharest (Rumunia), ‘BABES BOLYAI’ University of Cluj-Napoca (Rumunia), Comenius University in Bratislava (Słowacja), University of Ljubljana (Słowenia). </w:t>
      </w:r>
    </w:p>
    <w:p w:rsidR="004A750C" w:rsidRDefault="004A750C" w:rsidP="0036513A">
      <w:pPr>
        <w:jc w:val="both"/>
        <w:rPr>
          <w:rFonts w:ascii="Times New Roman" w:hAnsi="Times New Roman" w:cs="Times New Roman"/>
        </w:rPr>
      </w:pPr>
    </w:p>
    <w:p w:rsidR="004A750C" w:rsidRDefault="004A750C" w:rsidP="004A750C">
      <w:pPr>
        <w:jc w:val="center"/>
        <w:rPr>
          <w:rFonts w:ascii="Times New Roman" w:hAnsi="Times New Roman" w:cs="Times New Roman"/>
          <w:b/>
        </w:rPr>
      </w:pPr>
      <w:r w:rsidRPr="004A750C">
        <w:rPr>
          <w:rFonts w:ascii="Times New Roman" w:hAnsi="Times New Roman" w:cs="Times New Roman"/>
          <w:b/>
        </w:rPr>
        <w:t>KOŁA ZAINTERESOWAŃ</w:t>
      </w:r>
    </w:p>
    <w:p w:rsidR="004A750C" w:rsidRDefault="004A750C" w:rsidP="004A750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ci na studiach filologia koreańska nie tylko zdobywają wiedzę specjalistyczną ale także realizują swoje zainteresowania w prężnie działających kołach:</w:t>
      </w:r>
      <w:r w:rsidR="00F51126">
        <w:rPr>
          <w:rFonts w:ascii="Times New Roman" w:hAnsi="Times New Roman" w:cs="Times New Roman"/>
        </w:rPr>
        <w:t xml:space="preserve"> </w:t>
      </w:r>
      <w:r w:rsidR="00F51126" w:rsidRPr="00F51126">
        <w:rPr>
          <w:rFonts w:ascii="Times New Roman" w:hAnsi="Times New Roman" w:cs="Times New Roman"/>
          <w:b/>
        </w:rPr>
        <w:t>Keunsoriro</w:t>
      </w:r>
      <w:r w:rsidR="00F51126" w:rsidRPr="00F51126">
        <w:rPr>
          <w:rFonts w:ascii="Times New Roman" w:hAnsi="Times New Roman" w:cs="Times New Roman"/>
        </w:rPr>
        <w:t xml:space="preserve"> – zespół tradycyjnych bębnów koreańskich </w:t>
      </w:r>
      <w:r w:rsidR="00F51126" w:rsidRPr="00F51126">
        <w:rPr>
          <w:rFonts w:ascii="Times New Roman" w:hAnsi="Times New Roman" w:cs="Times New Roman"/>
          <w:i/>
        </w:rPr>
        <w:t>samulnori</w:t>
      </w:r>
      <w:r w:rsidR="00F51126">
        <w:rPr>
          <w:rFonts w:ascii="Times New Roman" w:hAnsi="Times New Roman" w:cs="Times New Roman"/>
        </w:rPr>
        <w:t xml:space="preserve">, </w:t>
      </w:r>
      <w:r w:rsidR="00F51126" w:rsidRPr="00F51126">
        <w:rPr>
          <w:rFonts w:ascii="Times New Roman" w:hAnsi="Times New Roman" w:cs="Times New Roman"/>
          <w:b/>
        </w:rPr>
        <w:t>Haeohwa</w:t>
      </w:r>
      <w:r w:rsidR="00F51126">
        <w:rPr>
          <w:rFonts w:ascii="Times New Roman" w:hAnsi="Times New Roman" w:cs="Times New Roman"/>
        </w:rPr>
        <w:t xml:space="preserve"> </w:t>
      </w:r>
      <w:r w:rsidR="00F51126" w:rsidRPr="00F51126">
        <w:rPr>
          <w:rFonts w:ascii="Times New Roman" w:hAnsi="Times New Roman" w:cs="Times New Roman"/>
        </w:rPr>
        <w:t>–</w:t>
      </w:r>
      <w:r w:rsidR="00F51126">
        <w:rPr>
          <w:rFonts w:ascii="Times New Roman" w:hAnsi="Times New Roman" w:cs="Times New Roman"/>
        </w:rPr>
        <w:t xml:space="preserve"> zespół k</w:t>
      </w:r>
      <w:r w:rsidR="00F51126" w:rsidRPr="00F51126">
        <w:rPr>
          <w:rFonts w:ascii="Times New Roman" w:hAnsi="Times New Roman" w:cs="Times New Roman"/>
        </w:rPr>
        <w:t>o</w:t>
      </w:r>
      <w:r w:rsidR="00F51126">
        <w:rPr>
          <w:rFonts w:ascii="Times New Roman" w:hAnsi="Times New Roman" w:cs="Times New Roman"/>
        </w:rPr>
        <w:t xml:space="preserve">reańskiego tańca z wachlarzami </w:t>
      </w:r>
      <w:r w:rsidR="00F51126" w:rsidRPr="00F51126">
        <w:rPr>
          <w:rFonts w:ascii="Times New Roman" w:hAnsi="Times New Roman" w:cs="Times New Roman"/>
          <w:i/>
        </w:rPr>
        <w:t>buchaechum</w:t>
      </w:r>
      <w:r w:rsidR="00F51126">
        <w:rPr>
          <w:rFonts w:ascii="Times New Roman" w:hAnsi="Times New Roman" w:cs="Times New Roman"/>
          <w:i/>
        </w:rPr>
        <w:t xml:space="preserve">, </w:t>
      </w:r>
      <w:r w:rsidR="00F51126">
        <w:rPr>
          <w:rFonts w:ascii="Times New Roman" w:hAnsi="Times New Roman" w:cs="Times New Roman"/>
          <w:b/>
          <w:i/>
        </w:rPr>
        <w:t>SogoTeam</w:t>
      </w:r>
      <w:r w:rsidR="00F51126" w:rsidRPr="00F51126">
        <w:rPr>
          <w:rFonts w:ascii="Times New Roman" w:hAnsi="Times New Roman" w:cs="Times New Roman"/>
          <w:b/>
          <w:i/>
        </w:rPr>
        <w:t xml:space="preserve"> </w:t>
      </w:r>
      <w:r w:rsidR="00F51126" w:rsidRPr="00F51126">
        <w:rPr>
          <w:rFonts w:ascii="Times New Roman" w:hAnsi="Times New Roman" w:cs="Times New Roman"/>
          <w:i/>
        </w:rPr>
        <w:t xml:space="preserve">– </w:t>
      </w:r>
      <w:r w:rsidR="00F51126" w:rsidRPr="00F51126">
        <w:rPr>
          <w:rFonts w:ascii="Times New Roman" w:hAnsi="Times New Roman" w:cs="Times New Roman"/>
        </w:rPr>
        <w:t>zespół tańca z bębnami</w:t>
      </w:r>
      <w:r w:rsidR="00F51126" w:rsidRPr="00F51126">
        <w:rPr>
          <w:rFonts w:ascii="Times New Roman" w:hAnsi="Times New Roman" w:cs="Times New Roman"/>
          <w:i/>
        </w:rPr>
        <w:t xml:space="preserve"> sogo</w:t>
      </w:r>
      <w:r w:rsidR="00F51126">
        <w:rPr>
          <w:rFonts w:ascii="Times New Roman" w:hAnsi="Times New Roman" w:cs="Times New Roman"/>
          <w:i/>
        </w:rPr>
        <w:t xml:space="preserve">, </w:t>
      </w:r>
      <w:r w:rsidR="00F51126">
        <w:rPr>
          <w:rFonts w:ascii="Times New Roman" w:hAnsi="Times New Roman" w:cs="Times New Roman"/>
          <w:b/>
        </w:rPr>
        <w:t xml:space="preserve">K-Pop Team </w:t>
      </w:r>
      <w:r w:rsidR="00F51126" w:rsidRPr="00F51126">
        <w:rPr>
          <w:rFonts w:ascii="Times New Roman" w:hAnsi="Times New Roman" w:cs="Times New Roman"/>
        </w:rPr>
        <w:t>–</w:t>
      </w:r>
      <w:r w:rsidR="00F51126">
        <w:rPr>
          <w:rFonts w:ascii="Times New Roman" w:hAnsi="Times New Roman" w:cs="Times New Roman"/>
        </w:rPr>
        <w:t xml:space="preserve"> zespół współczesnego tańca K-pop.</w:t>
      </w:r>
    </w:p>
    <w:p w:rsidR="00F51126" w:rsidRDefault="00F51126" w:rsidP="004A750C">
      <w:pPr>
        <w:jc w:val="both"/>
        <w:rPr>
          <w:rFonts w:ascii="Times New Roman" w:hAnsi="Times New Roman" w:cs="Times New Roman"/>
        </w:rPr>
      </w:pPr>
    </w:p>
    <w:p w:rsidR="00F51126" w:rsidRPr="00F51126" w:rsidRDefault="00F51126" w:rsidP="004A750C">
      <w:pPr>
        <w:jc w:val="both"/>
        <w:rPr>
          <w:rFonts w:ascii="Times New Roman" w:hAnsi="Times New Roman" w:cs="Times New Roman"/>
          <w:b/>
        </w:rPr>
      </w:pPr>
    </w:p>
    <w:p w:rsidR="004A750C" w:rsidRPr="004A750C" w:rsidRDefault="004A750C" w:rsidP="004A750C">
      <w:pPr>
        <w:jc w:val="center"/>
        <w:rPr>
          <w:rFonts w:ascii="Times New Roman" w:hAnsi="Times New Roman" w:cs="Times New Roman"/>
        </w:rPr>
      </w:pPr>
    </w:p>
    <w:p w:rsidR="0036513A" w:rsidRPr="004A750C" w:rsidRDefault="0036513A" w:rsidP="0036513A">
      <w:pPr>
        <w:jc w:val="both"/>
        <w:rPr>
          <w:rFonts w:ascii="Times New Roman" w:hAnsi="Times New Roman" w:cs="Times New Roman"/>
        </w:rPr>
      </w:pPr>
    </w:p>
    <w:p w:rsidR="0036513A" w:rsidRPr="0036513A" w:rsidRDefault="0036513A" w:rsidP="0036513A">
      <w:pPr>
        <w:pStyle w:val="NormalWeb"/>
        <w:shd w:val="clear" w:color="auto" w:fill="FFFFFF"/>
        <w:spacing w:before="0" w:beforeAutospacing="0" w:after="225" w:afterAutospacing="0"/>
        <w:jc w:val="both"/>
        <w:rPr>
          <w:color w:val="666666"/>
          <w:sz w:val="22"/>
          <w:szCs w:val="22"/>
        </w:rPr>
      </w:pPr>
    </w:p>
    <w:p w:rsidR="0036513A" w:rsidRPr="0036513A" w:rsidRDefault="0036513A" w:rsidP="001B557C">
      <w:pPr>
        <w:jc w:val="both"/>
        <w:rPr>
          <w:rFonts w:ascii="Times New Roman" w:hAnsi="Times New Roman" w:cs="Times New Roman"/>
        </w:rPr>
      </w:pPr>
    </w:p>
    <w:p w:rsidR="001B557C" w:rsidRPr="0036513A" w:rsidRDefault="001B557C" w:rsidP="001B557C">
      <w:pPr>
        <w:jc w:val="center"/>
        <w:rPr>
          <w:rFonts w:ascii="Times New Roman" w:hAnsi="Times New Roman" w:cs="Times New Roman"/>
        </w:rPr>
      </w:pPr>
    </w:p>
    <w:sectPr w:rsidR="001B557C" w:rsidRPr="0036513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sjQ3tjQ2sjA3MDNX0lEKTi0uzszPAykwqgUAh+liHywAAAA="/>
  </w:docVars>
  <w:rsids>
    <w:rsidRoot w:val="001B557C"/>
    <w:rsid w:val="0013180B"/>
    <w:rsid w:val="001B557C"/>
    <w:rsid w:val="0036513A"/>
    <w:rsid w:val="00387A66"/>
    <w:rsid w:val="004A750C"/>
    <w:rsid w:val="004B3AB4"/>
    <w:rsid w:val="004D6594"/>
    <w:rsid w:val="00882CDC"/>
    <w:rsid w:val="009D41AB"/>
    <w:rsid w:val="00C345CF"/>
    <w:rsid w:val="00F51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67FAE1"/>
  <w15:chartTrackingRefBased/>
  <w15:docId w15:val="{B7CE9974-A6E5-4DB4-BA50-D395C02F4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651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88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59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DOWSKI</dc:creator>
  <cp:keywords/>
  <dc:description/>
  <cp:lastModifiedBy>Kidowski</cp:lastModifiedBy>
  <cp:revision>6</cp:revision>
  <cp:lastPrinted>2018-03-16T22:59:00Z</cp:lastPrinted>
  <dcterms:created xsi:type="dcterms:W3CDTF">2018-03-11T10:27:00Z</dcterms:created>
  <dcterms:modified xsi:type="dcterms:W3CDTF">2019-06-21T22:40:00Z</dcterms:modified>
</cp:coreProperties>
</file>